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FD0BE" w14:textId="0DEED235" w:rsidR="000A0997" w:rsidRPr="00E962A0" w:rsidRDefault="00E962A0">
      <w:pPr>
        <w:rPr>
          <w:lang w:val="en-US"/>
        </w:rPr>
      </w:pPr>
      <w:r>
        <w:rPr>
          <w:lang w:val="en-US"/>
        </w:rPr>
        <w:t xml:space="preserve">Step 1. </w:t>
      </w:r>
    </w:p>
    <w:sectPr w:rsidR="000A0997" w:rsidRPr="00E962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2B12CE" w14:textId="77777777" w:rsidR="00D37CEE" w:rsidRDefault="00D37CEE" w:rsidP="00E962A0">
      <w:pPr>
        <w:spacing w:after="0" w:line="240" w:lineRule="auto"/>
      </w:pPr>
      <w:r>
        <w:separator/>
      </w:r>
    </w:p>
  </w:endnote>
  <w:endnote w:type="continuationSeparator" w:id="0">
    <w:p w14:paraId="6FAF9345" w14:textId="77777777" w:rsidR="00D37CEE" w:rsidRDefault="00D37CEE" w:rsidP="00E962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057E3A" w14:textId="77777777" w:rsidR="00D37CEE" w:rsidRDefault="00D37CEE" w:rsidP="00E962A0">
      <w:pPr>
        <w:spacing w:after="0" w:line="240" w:lineRule="auto"/>
      </w:pPr>
      <w:r>
        <w:separator/>
      </w:r>
    </w:p>
  </w:footnote>
  <w:footnote w:type="continuationSeparator" w:id="0">
    <w:p w14:paraId="476AF3A2" w14:textId="77777777" w:rsidR="00D37CEE" w:rsidRDefault="00D37CEE" w:rsidP="00E962A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MjUxMjM2tjQ0NjJV0lEKTi0uzszPAykwrAUAAB0M8ywAAAA="/>
  </w:docVars>
  <w:rsids>
    <w:rsidRoot w:val="00570BF7"/>
    <w:rsid w:val="000A0997"/>
    <w:rsid w:val="00570BF7"/>
    <w:rsid w:val="009B73A8"/>
    <w:rsid w:val="00D37CEE"/>
    <w:rsid w:val="00E96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4A7210"/>
  <w15:chartTrackingRefBased/>
  <w15:docId w15:val="{737B154F-C4C5-47E7-BCD2-EE96A715E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962A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2A0"/>
  </w:style>
  <w:style w:type="paragraph" w:styleId="Footer">
    <w:name w:val="footer"/>
    <w:basedOn w:val="Normal"/>
    <w:link w:val="FooterChar"/>
    <w:uiPriority w:val="99"/>
    <w:unhideWhenUsed/>
    <w:rsid w:val="00E962A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2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k Ming LAI</dc:creator>
  <cp:keywords/>
  <dc:description/>
  <cp:lastModifiedBy>Hok Ming LAI</cp:lastModifiedBy>
  <cp:revision>2</cp:revision>
  <dcterms:created xsi:type="dcterms:W3CDTF">2022-12-05T14:50:00Z</dcterms:created>
  <dcterms:modified xsi:type="dcterms:W3CDTF">2022-12-05T15:12:00Z</dcterms:modified>
</cp:coreProperties>
</file>